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103DB" w14:textId="77777777" w:rsidR="006304E1" w:rsidRDefault="00000000" w:rsidP="006304E1">
      <w:hyperlink r:id="rId4" w:history="1">
        <w:r w:rsidR="006304E1" w:rsidRPr="001D2034">
          <w:rPr>
            <w:rStyle w:val="Hyperlink"/>
          </w:rPr>
          <w:t>https://news.google.com/search?q=sextortion&amp;hl=en-US&amp;gl=US&amp;ceid=US%3Aen</w:t>
        </w:r>
      </w:hyperlink>
    </w:p>
    <w:p w14:paraId="03EFFF7D" w14:textId="77777777" w:rsidR="006304E1" w:rsidRDefault="006304E1" w:rsidP="006304E1">
      <w:pPr>
        <w:rPr>
          <w:rStyle w:val="Hyperlink"/>
        </w:rPr>
      </w:pPr>
      <w:hyperlink r:id="rId5" w:history="1">
        <w:r w:rsidRPr="00322FBB">
          <w:rPr>
            <w:rStyle w:val="Hyperlink"/>
          </w:rPr>
          <w:t>https://news.google.com/search?q=sextortion%20illinois&amp;hl=en-US&amp;gl=US&amp;ceid=US%3Aen</w:t>
        </w:r>
      </w:hyperlink>
    </w:p>
    <w:p w14:paraId="51CDAA7C" w14:textId="3648C971" w:rsidR="001C5B13" w:rsidRDefault="006304E1">
      <w:pPr>
        <w:rPr>
          <w:rStyle w:val="Hyperlink"/>
        </w:rPr>
      </w:pPr>
      <w:r>
        <w:t xml:space="preserve">USA Today: </w:t>
      </w:r>
      <w:hyperlink r:id="rId6" w:history="1">
        <w:r w:rsidR="001C5B13" w:rsidRPr="005A2398">
          <w:rPr>
            <w:rStyle w:val="Hyperlink"/>
          </w:rPr>
          <w:t>https://www.usatoday.com/story/opinion/2023/09/10/cyberbullying-social-media-harassment-prevention-parents/70775394007/</w:t>
        </w:r>
      </w:hyperlink>
    </w:p>
    <w:p w14:paraId="76484988" w14:textId="5036FA95" w:rsidR="00333B47" w:rsidRDefault="006304E1">
      <w:r>
        <w:t xml:space="preserve">Chicago Tribune: </w:t>
      </w:r>
      <w:hyperlink r:id="rId7" w:history="1">
        <w:r w:rsidRPr="001D2034">
          <w:rPr>
            <w:rStyle w:val="Hyperlink"/>
          </w:rPr>
          <w:t>https://www.chicagotribune.com/suburbs/naperville-sun/opinion/ct-nvs-vickroy-column-st-0927-20230925-zvkkq4jw7zegbf4f6qsqwgj3gq-story.html</w:t>
        </w:r>
      </w:hyperlink>
      <w:r>
        <w:t xml:space="preserve"> </w:t>
      </w:r>
      <w:r w:rsidR="00333B47">
        <w:t xml:space="preserve"> </w:t>
      </w:r>
    </w:p>
    <w:p w14:paraId="5D80FB49" w14:textId="3D27EF91" w:rsidR="006727A5" w:rsidRDefault="006304E1">
      <w:r>
        <w:t xml:space="preserve">ABC News: </w:t>
      </w:r>
      <w:hyperlink r:id="rId8" w:history="1">
        <w:r w:rsidRPr="001D2034">
          <w:rPr>
            <w:rStyle w:val="Hyperlink"/>
          </w:rPr>
          <w:t>https://abc7chicago.com/what-is-sextortion-meaning-fbi-chicago/13096343/</w:t>
        </w:r>
      </w:hyperlink>
      <w:r w:rsidR="001C5B13">
        <w:t xml:space="preserve"> </w:t>
      </w:r>
    </w:p>
    <w:p w14:paraId="6936A865" w14:textId="3EAFC28A" w:rsidR="001C5B13" w:rsidRDefault="006304E1">
      <w:r>
        <w:t xml:space="preserve">Good Morning America:  </w:t>
      </w:r>
      <w:hyperlink r:id="rId9" w:history="1">
        <w:r w:rsidRPr="001D2034">
          <w:rPr>
            <w:rStyle w:val="Hyperlink"/>
          </w:rPr>
          <w:t>https://www.youtube.com/watch?v=gUXjA5IeB5I</w:t>
        </w:r>
      </w:hyperlink>
    </w:p>
    <w:p w14:paraId="3F7FBBEF" w14:textId="5AAB6248" w:rsidR="001C5B13" w:rsidRDefault="006304E1">
      <w:r>
        <w:t>ABC News</w:t>
      </w:r>
      <w:r w:rsidR="00877584">
        <w:t>—from Newsline</w:t>
      </w:r>
      <w:r>
        <w:t xml:space="preserve">: </w:t>
      </w:r>
      <w:hyperlink r:id="rId10" w:history="1">
        <w:r w:rsidRPr="001D2034">
          <w:rPr>
            <w:rStyle w:val="Hyperlink"/>
          </w:rPr>
          <w:t>https://www.youtube.com/watch?v=7KXXAnxVebQ</w:t>
        </w:r>
      </w:hyperlink>
      <w:r>
        <w:t xml:space="preserve"> </w:t>
      </w:r>
    </w:p>
    <w:p w14:paraId="6EF83E0B" w14:textId="21E764D0" w:rsidR="00275D9F" w:rsidRDefault="00275D9F">
      <w:r>
        <w:t xml:space="preserve">Internet Lawsuit: </w:t>
      </w:r>
      <w:hyperlink r:id="rId11" w:history="1">
        <w:r w:rsidRPr="00FC2158">
          <w:rPr>
            <w:rStyle w:val="Hyperlink"/>
          </w:rPr>
          <w:t>https://www.bbc.com/news/articles/cgerwp7rdlvo?utm_source=firefox-newtab-en-us</w:t>
        </w:r>
      </w:hyperlink>
      <w:r>
        <w:t xml:space="preserve"> </w:t>
      </w:r>
    </w:p>
    <w:sectPr w:rsidR="00275D9F" w:rsidSect="00585E40">
      <w:type w:val="continuous"/>
      <w:pgSz w:w="12240" w:h="15840" w:code="1"/>
      <w:pgMar w:top="15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jEwMDQzMDc3MTBT0lEKTi0uzszPAykwrQUAABHazywAAAA="/>
  </w:docVars>
  <w:rsids>
    <w:rsidRoot w:val="001C5B13"/>
    <w:rsid w:val="0007131B"/>
    <w:rsid w:val="00105F69"/>
    <w:rsid w:val="00133DFE"/>
    <w:rsid w:val="001773C6"/>
    <w:rsid w:val="0019558B"/>
    <w:rsid w:val="001C5B13"/>
    <w:rsid w:val="00250E52"/>
    <w:rsid w:val="00275D9F"/>
    <w:rsid w:val="002E7055"/>
    <w:rsid w:val="003055D9"/>
    <w:rsid w:val="00333B47"/>
    <w:rsid w:val="00355F22"/>
    <w:rsid w:val="0040630C"/>
    <w:rsid w:val="004B4C7E"/>
    <w:rsid w:val="005272E2"/>
    <w:rsid w:val="00585E40"/>
    <w:rsid w:val="005B1934"/>
    <w:rsid w:val="006304E1"/>
    <w:rsid w:val="006727A5"/>
    <w:rsid w:val="00694D01"/>
    <w:rsid w:val="006E6E13"/>
    <w:rsid w:val="00877584"/>
    <w:rsid w:val="008843FA"/>
    <w:rsid w:val="008C6DF1"/>
    <w:rsid w:val="009732C7"/>
    <w:rsid w:val="009D582B"/>
    <w:rsid w:val="00A15274"/>
    <w:rsid w:val="00B13ECE"/>
    <w:rsid w:val="00BB205B"/>
    <w:rsid w:val="00C71B34"/>
    <w:rsid w:val="00CA10BC"/>
    <w:rsid w:val="00CC2C71"/>
    <w:rsid w:val="00D8684C"/>
    <w:rsid w:val="00E477EB"/>
    <w:rsid w:val="00EF3327"/>
    <w:rsid w:val="00F00EAA"/>
    <w:rsid w:val="00FC17F9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45DDB"/>
  <w15:chartTrackingRefBased/>
  <w15:docId w15:val="{E35A4D1E-CE18-42DE-AAFA-C3D141F5B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5B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3B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c7chicago.com/what-is-sextortion-meaning-fbi-chicago/13096343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chicagotribune.com/suburbs/naperville-sun/opinion/ct-nvs-vickroy-column-st-0927-20230925-zvkkq4jw7zegbf4f6qsqwgj3gq-story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satoday.com/story/opinion/2023/09/10/cyberbullying-social-media-harassment-prevention-parents/70775394007/" TargetMode="External"/><Relationship Id="rId11" Type="http://schemas.openxmlformats.org/officeDocument/2006/relationships/hyperlink" Target="https://www.bbc.com/news/articles/cgerwp7rdlvo?utm_source=firefox-newtab-en-us" TargetMode="External"/><Relationship Id="rId5" Type="http://schemas.openxmlformats.org/officeDocument/2006/relationships/hyperlink" Target="https://news.google.com/search?q=sextortion%20illinois&amp;hl=en-US&amp;gl=US&amp;ceid=US%3Aen" TargetMode="External"/><Relationship Id="rId10" Type="http://schemas.openxmlformats.org/officeDocument/2006/relationships/hyperlink" Target="https://www.youtube.com/watch?v=7KXXAnxVebQ" TargetMode="External"/><Relationship Id="rId4" Type="http://schemas.openxmlformats.org/officeDocument/2006/relationships/hyperlink" Target="https://news.google.com/search?q=sextortion&amp;hl=en-US&amp;gl=US&amp;ceid=US%3Aen" TargetMode="External"/><Relationship Id="rId9" Type="http://schemas.openxmlformats.org/officeDocument/2006/relationships/hyperlink" Target="https://www.youtube.com/watch?v=gUXjA5IeB5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5</cp:revision>
  <dcterms:created xsi:type="dcterms:W3CDTF">2023-12-13T14:20:00Z</dcterms:created>
  <dcterms:modified xsi:type="dcterms:W3CDTF">2025-09-01T14:54:00Z</dcterms:modified>
</cp:coreProperties>
</file>